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Photographer Internship Position at [Company Name]</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1" w:name="X05f954c95ee3ffb359f4798e1c28e488fa491a9"/>
    <w:p>
      <w:pPr>
        <w:pStyle w:val="Heading2"/>
      </w:pPr>
      <w:r>
        <w:t xml:space="preserve">Subject: Formal Internship Application for Photographer Position in Turkey Ankara</w:t>
      </w:r>
    </w:p>
    <w:bookmarkEnd w:id="21"/>
    <w:p>
      <w:pPr>
        <w:pStyle w:val="FirstParagraph"/>
      </w:pPr>
      <w:r>
        <w:t xml:space="preserve">Dear Hiring Manager,</w:t>
      </w:r>
    </w:p>
    <w:p>
      <w:pPr>
        <w:pStyle w:val="BodyText"/>
      </w:pPr>
      <w:r>
        <w:t xml:space="preserve">It is with profound enthusiasm that I submit this Internship Application Letter for the Photographer Internship position at [Company Name] in Ankara, Turkey. As an emerging visual storyteller deeply immersed in the dynamic creative landscape of Turkey Ankara, I have long admired your studio's commitment to capturing authentic narratives through the lens. This opportunity represents a pivotal convergence of my academic pursuits, technical skills, and passion for documenting Anatolia's cultural tapestry – making it the ideal platform to launch my professional journey as a Photographer in Turkey's vibrant capital city.</w:t>
      </w:r>
    </w:p>
    <w:p>
      <w:pPr>
        <w:pStyle w:val="BodyText"/>
      </w:pPr>
      <w:r>
        <w:t xml:space="preserve">My academic foundation in Visual Communication at [University Name] has equipped me with rigorous technical proficiency across both digital and film photography. I have mastered advanced lighting techniques, composition theory, and post-processing workflows using Adobe Lightroom and Photoshop – skills directly applicable to your studio's commercial and editorial projects. Beyond technical competence, my portfolio showcases a 200+ image series documenting traditional crafts in Ankara's historic districts (Kızılay, Çankaya), demonstrating my ability to translate cultural authenticity into compelling visual narratives. This project required navigating complex permissions across local artisans' workshops while respecting Anatolian traditions – experience I believe aligns perfectly with your studio's community-focused approach to photography in Turkey Ankara.</w:t>
      </w:r>
    </w:p>
    <w:p>
      <w:pPr>
        <w:pStyle w:val="BodyText"/>
      </w:pPr>
      <w:r>
        <w:t xml:space="preserve">What particularly draws me to [Company Name] is your recent "Ankara Through Seasons" campaign, which masterfully interwove urban transformation with human stories. As a Photographer deeply invested in documenting Turkey's evolving identity, I was inspired by how you captured the juxtaposition of Ottoman heritage and modern Anatolian life – a visual language I aspire to develop further. Your studio's emphasis on ethical storytelling resonates with my own philosophy that photography must serve as both artistic expression and cultural preservation. In this Internship Application Letter, I wish to emphasize that I am not merely seeking technical training, but an immersion into Ankara's photographic ecosystem where history informs contemporary visual practice.</w:t>
      </w:r>
    </w:p>
    <w:p>
      <w:pPr>
        <w:pStyle w:val="BodyText"/>
      </w:pPr>
      <w:r>
        <w:t xml:space="preserve">Ankara holds a unique position in Turkey's creative landscape as the political and cultural nucleus where ancient traditions meet modern innovation. Having lived here for two years while studying at Hacettepe University, I've witnessed how this city's visual identity evolves through festivals like Ankara International Film Festival and events such as the annual Ankara Photography Festival. This environment has shaped my understanding that a Photographer in Turkey Ankara must be both an observer and participant – capable of translating the city's layered narratives into universal visual language. My experience assisting at [Local Gallery/Event Name] during the 2023 Cultural Heritage Week taught me to balance artistic vision with practical constraints, skills directly transferable to your studio's project demands.</w:t>
      </w:r>
    </w:p>
    <w:p>
      <w:pPr>
        <w:pStyle w:val="BodyText"/>
      </w:pPr>
      <w:r>
        <w:t xml:space="preserve">I understand that an internship as a Photographer requires more than technical skill; it demands cultural intelligence and adaptability. During my volunteer work with Ankara-based NGO "Cultural Roots," I documented rural textile artisans across Central Anatolia, learning to build trust through active listening before framing shots. This experience reinforced my belief that meaningful photography in Turkey Ankara stems from respect for context – a principle I would bring to your team's projects involving historical sites like Anıtkabir or contemporary spaces like the Ankara Metropolitan Museum of Painting and Sculpture. My fluency in Turkish (C1 level) and basic knowledge of Kurdish will facilitate seamless collaboration with diverse communities across this region.</w:t>
      </w:r>
    </w:p>
    <w:p>
      <w:pPr>
        <w:pStyle w:val="BodyText"/>
      </w:pPr>
      <w:r>
        <w:t xml:space="preserve">I am particularly eager to contribute to your upcoming project on "Urban Memory" in Ankara's evolving neighborhoods. Having conducted preliminary research on the architectural evolution of Kızılay's historic buildings, I have compiled a visual database of significant structures facing redevelopment – a resource I would gladly share with your creative team. As part of my learning objectives for this internship, I aim to deepen my expertise in documentary techniques while mastering the nuances of professional client collaboration within Turkey's specific market dynamics. My goal is to develop into a Photographer who can ethically represent Ankara's multifaceted identity through both commercial and socially conscious work.</w:t>
      </w:r>
    </w:p>
    <w:p>
      <w:pPr>
        <w:pStyle w:val="BodyText"/>
      </w:pPr>
      <w:r>
        <w:t xml:space="preserve">The opportunity to learn under [Company Name]'s acclaimed photographers would be transformative for my career trajectory. I am committed to bringing proactive energy, meticulous attention to detail, and a deep respect for the visual heritage of Turkey Ankara. My portfolio – accessible at [Link] – demonstrates my capability to deliver high-quality work across diverse genres including portraiture, landscape, and cultural documentation. I have attached my CV for your detailed review and would welcome the chance to discuss how my background aligns with your studio's vision during an interview.</w:t>
      </w:r>
    </w:p>
    <w:p>
      <w:pPr>
        <w:pStyle w:val="BodyText"/>
      </w:pPr>
      <w:r>
        <w:t xml:space="preserve">In closing, this Internship Application Letter represents not just a formal request but a genuine commitment to becoming part of Ankara's photographic community. I am eager to contribute my fresh perspective while absorbing the wisdom of your team as we collectively document Turkey Ankara's living story through the lens. Thank you for considering my application during this pivotal moment in your studio's creative journey.</w:t>
      </w:r>
    </w:p>
    <w:p>
      <w:pPr>
        <w:pStyle w:val="BodyText"/>
      </w:pPr>
      <w:r>
        <w:t xml:space="preserve">Sincerely,</w:t>
      </w:r>
    </w:p>
    <w:p>
      <w:pPr>
        <w:pStyle w:val="BodyText"/>
      </w:pPr>
      <w:r>
        <w:t xml:space="preserve">[Your Full Name]</w:t>
      </w:r>
    </w:p>
    <w:p>
      <w:pPr>
        <w:pStyle w:val="BodyText"/>
      </w:pPr>
      <w:r>
        <w:t xml:space="preserve">Portfolio Link:</w:t>
      </w:r>
    </w:p>
    <w:p>
      <w:pPr>
        <w:pStyle w:val="BodyText"/>
      </w:pPr>
      <w:hyperlink r:id="rId22">
        <w:r>
          <w:rPr>
            <w:rStyle w:val="Hyperlink"/>
          </w:rPr>
          <w:t xml:space="preserve">[Your Portfolio URL]</w:t>
        </w:r>
      </w:hyperlink>
    </w:p>
    <w:p>
      <w:pPr>
        <w:pStyle w:val="BodyText"/>
      </w:pPr>
      <w:r>
        <w:t xml:space="preserve">Word Count: 852</w:t>
      </w:r>
    </w:p>
    <w:p>
      <w:pPr>
        <w:pStyle w:val="BodyText"/>
      </w:pPr>
      <w:r>
        <w:t xml:space="preserve">This document is optimized for submission as a Professional Internship Application Letter for Photographer roles in Turkey Ankara, integrating required keywords naturally while emphasizing cultural context and technical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2"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Ankara, Turkey</dc:title>
  <dc:creator/>
  <dc:language>en</dc:language>
  <cp:keywords/>
  <dcterms:created xsi:type="dcterms:W3CDTF">2026-07-20T09:07:26Z</dcterms:created>
  <dcterms:modified xsi:type="dcterms:W3CDTF">2026-07-20T09:07:26Z</dcterms:modified>
</cp:coreProperties>
</file>

<file path=docProps/custom.xml><?xml version="1.0" encoding="utf-8"?>
<Properties xmlns="http://schemas.openxmlformats.org/officeDocument/2006/custom-properties" xmlns:vt="http://schemas.openxmlformats.org/officeDocument/2006/docPropsVTypes"/>
</file>